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:rsidR="00273234" w:rsidRDefault="00106C82">
      <w:pPr>
        <w:jc w:val="center"/>
        <w:rPr>
          <w:b/>
        </w:rPr>
      </w:pPr>
      <w:bookmarkStart w:id="0" w:name="_GoBack"/>
      <w:bookmarkEnd w:id="0"/>
      <w:r>
        <w:rPr>
          <w:b/>
        </w:rPr>
        <w:t xml:space="preserve">Python Workshop </w:t>
      </w:r>
    </w:p>
    <w:p w:rsidR="00273234" w:rsidRDefault="00273234">
      <w:pPr>
        <w:jc w:val="center"/>
      </w:pPr>
    </w:p>
    <w:p w:rsidR="00842431" w:rsidRDefault="00C36F21" w:rsidP="00D42FF6">
      <w:r>
        <w:t>Hidden Features and Best Practices</w:t>
      </w:r>
      <w:r w:rsidR="00842431">
        <w:t>:</w:t>
      </w:r>
    </w:p>
    <w:p w:rsidR="00D42FF6" w:rsidRDefault="00D42FF6" w:rsidP="00D42FF6"/>
    <w:p w:rsidR="009D2F1A" w:rsidRDefault="009D2F1A" w:rsidP="009D2F1A">
      <w:pPr>
        <w:pStyle w:val="Heading2"/>
      </w:pPr>
      <w:r w:rsidRPr="00C36F21">
        <w:lastRenderedPageBreak/>
        <w:t>__future__</w:t>
      </w:r>
    </w:p>
    <w:p w:rsidR="009D2F1A" w:rsidRDefault="009D2F1A" w:rsidP="009D2F1A">
      <w:pPr>
        <w:pStyle w:val="Heading2"/>
      </w:pPr>
    </w:p>
    <w:p w:rsidR="000D01BF" w:rsidRDefault="000D01BF" w:rsidP="009D2F1A">
      <w:pPr>
        <w:pStyle w:val="Heading2"/>
      </w:pPr>
      <w:r>
        <w:t>Python Style Guide</w:t>
      </w:r>
    </w:p>
    <w:p w:rsidR="005E5417" w:rsidRDefault="005E5417" w:rsidP="009D2F1A">
      <w:pPr>
        <w:pStyle w:val="Heading2"/>
      </w:pPr>
      <w:r>
        <w:t>Python Built-in Function</w:t>
      </w:r>
    </w:p>
    <w:p w:rsidR="00842431" w:rsidRDefault="00842431" w:rsidP="009D2F1A">
      <w:pPr>
        <w:pStyle w:val="Heading2"/>
      </w:pPr>
      <w:r w:rsidRPr="00842431">
        <w:t xml:space="preserve">Difference between </w:t>
      </w:r>
      <w:proofErr w:type="gramStart"/>
      <w:r w:rsidRPr="00842431">
        <w:t>del</w:t>
      </w:r>
      <w:proofErr w:type="gramEnd"/>
      <w:r w:rsidRPr="00842431">
        <w:t>, remove and pop on lists</w:t>
      </w:r>
      <w:r>
        <w:t>.</w:t>
      </w:r>
    </w:p>
    <w:p w:rsidR="00842431" w:rsidRDefault="000D01BF" w:rsidP="009D2F1A">
      <w:pPr>
        <w:pStyle w:val="Heading2"/>
      </w:pPr>
      <w:r>
        <w:t>None, _, other types of null</w:t>
      </w:r>
    </w:p>
    <w:p w:rsidR="000D01BF" w:rsidRDefault="00611534" w:rsidP="009D2F1A">
      <w:pPr>
        <w:pStyle w:val="Heading2"/>
      </w:pPr>
      <w:r>
        <w:t>Python garbage collector?</w:t>
      </w:r>
    </w:p>
    <w:p w:rsidR="00B93C64" w:rsidRDefault="00B93C64" w:rsidP="009D2F1A">
      <w:pPr>
        <w:pStyle w:val="Heading2"/>
      </w:pPr>
      <w:r>
        <w:t xml:space="preserve">Import python </w:t>
      </w:r>
      <w:proofErr w:type="spellStart"/>
      <w:r>
        <w:t>php</w:t>
      </w:r>
      <w:proofErr w:type="spellEnd"/>
      <w:r>
        <w:t xml:space="preserve"> differences</w:t>
      </w:r>
    </w:p>
    <w:p w:rsidR="00A36A8C" w:rsidRDefault="00A36A8C" w:rsidP="009D2F1A">
      <w:pPr>
        <w:pStyle w:val="Heading2"/>
      </w:pPr>
      <w:r>
        <w:t xml:space="preserve">Python </w:t>
      </w:r>
      <w:proofErr w:type="spellStart"/>
      <w:r>
        <w:t>i</w:t>
      </w:r>
      <w:proofErr w:type="spellEnd"/>
      <w:r>
        <w:t>++</w:t>
      </w:r>
    </w:p>
    <w:p w:rsidR="007E275E" w:rsidRDefault="007E275E" w:rsidP="009D2F1A">
      <w:pPr>
        <w:pStyle w:val="Heading2"/>
      </w:pPr>
      <w:r>
        <w:t xml:space="preserve">Some </w:t>
      </w:r>
      <w:proofErr w:type="spellStart"/>
      <w:r>
        <w:t>Jupyter</w:t>
      </w:r>
      <w:proofErr w:type="spellEnd"/>
      <w:r>
        <w:t xml:space="preserve"> magic commands</w:t>
      </w:r>
    </w:p>
    <w:p w:rsidR="00867EB6" w:rsidRDefault="00867EB6" w:rsidP="009D2F1A">
      <w:pPr>
        <w:pStyle w:val="Heading2"/>
      </w:pPr>
      <w:r>
        <w:t>Code to place in try except</w:t>
      </w:r>
    </w:p>
    <w:p w:rsidR="00A01645" w:rsidRDefault="00A01645" w:rsidP="009D2F1A">
      <w:pPr>
        <w:pStyle w:val="Heading2"/>
      </w:pPr>
      <w:r w:rsidRPr="00A01645">
        <w:t xml:space="preserve">Ignoring </w:t>
      </w:r>
      <w:r>
        <w:t xml:space="preserve">python </w:t>
      </w:r>
      <w:r w:rsidRPr="00A01645">
        <w:t>files</w:t>
      </w:r>
      <w:r>
        <w:t xml:space="preserve"> (book)</w:t>
      </w:r>
    </w:p>
    <w:p w:rsidR="00C42969" w:rsidRDefault="0033053B" w:rsidP="009D2F1A">
      <w:pPr>
        <w:pStyle w:val="Heading2"/>
      </w:pPr>
      <w:hyperlink r:id="rId5" w:anchor="how-are-lists-implemented" w:history="1">
        <w:r w:rsidR="00C42969" w:rsidRPr="00367662">
          <w:rPr>
            <w:rStyle w:val="Hyperlink"/>
          </w:rPr>
          <w:t>https://docs.python.org/2/faq/design.html#how-are-lists-implemented</w:t>
        </w:r>
      </w:hyperlink>
    </w:p>
    <w:p w:rsidR="00C42969" w:rsidRDefault="00EA732C" w:rsidP="009D2F1A">
      <w:pPr>
        <w:pStyle w:val="Heading2"/>
      </w:pPr>
      <w:proofErr w:type="gramStart"/>
      <w:r w:rsidRPr="00EA732C">
        <w:t>anonymous</w:t>
      </w:r>
      <w:proofErr w:type="gramEnd"/>
      <w:r w:rsidRPr="00EA732C">
        <w:t xml:space="preserve"> functions</w:t>
      </w:r>
      <w:r>
        <w:t xml:space="preserve"> (Lambdas)</w:t>
      </w:r>
    </w:p>
    <w:p w:rsidR="00882C90" w:rsidRPr="00C36F21" w:rsidRDefault="00882C90" w:rsidP="009D2F1A">
      <w:pPr>
        <w:pStyle w:val="Heading2"/>
      </w:pPr>
      <w:r>
        <w:t>Main function in Python</w:t>
      </w:r>
    </w:p>
    <w:p w:rsidR="00842431" w:rsidRDefault="00842431" w:rsidP="00842431">
      <w:pPr>
        <w:contextualSpacing/>
      </w:pPr>
    </w:p>
    <w:p w:rsidR="00273234" w:rsidRDefault="0033053B">
      <w:pPr>
        <w:contextualSpacing/>
      </w:pPr>
      <w:hyperlink r:id="rId6" w:history="1">
        <w:r w:rsidR="00C42969" w:rsidRPr="00367662">
          <w:rPr>
            <w:rStyle w:val="Hyperlink"/>
          </w:rPr>
          <w:t>https://www.miniwebtool.com/random-name-picker/</w:t>
        </w:r>
      </w:hyperlink>
    </w:p>
    <w:sectPr w:rsidR="00273234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684380"/>
    <w:multiLevelType w:val="hybridMultilevel"/>
    <w:tmpl w:val="ED464C1E"/>
    <w:lvl w:ilvl="0" w:tplc="ED127EC6">
      <w:start w:val="1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190576"/>
    <w:multiLevelType w:val="hybridMultilevel"/>
    <w:tmpl w:val="ED7A13F6"/>
    <w:lvl w:ilvl="0" w:tplc="680E6C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6E0404"/>
    <w:multiLevelType w:val="multilevel"/>
    <w:tmpl w:val="5F70A36A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52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396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468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120" w:hanging="360"/>
      </w:pPr>
      <w:rPr>
        <w:u w:val="none"/>
      </w:rPr>
    </w:lvl>
  </w:abstractNum>
  <w:abstractNum w:abstractNumId="3" w15:restartNumberingAfterBreak="0">
    <w:nsid w:val="2C352E2B"/>
    <w:multiLevelType w:val="multilevel"/>
    <w:tmpl w:val="C8BC928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0791274"/>
    <w:multiLevelType w:val="multilevel"/>
    <w:tmpl w:val="2BF83D1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7A7F3849"/>
    <w:multiLevelType w:val="multilevel"/>
    <w:tmpl w:val="2C507F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zAyNLIwMzWwMDYzNDNW0lEKTi0uzszPAykwrgUAfqJFLiwAAAA="/>
  </w:docVars>
  <w:rsids>
    <w:rsidRoot w:val="00273234"/>
    <w:rsid w:val="000D01BF"/>
    <w:rsid w:val="00106C82"/>
    <w:rsid w:val="001E288C"/>
    <w:rsid w:val="001F1E01"/>
    <w:rsid w:val="00250420"/>
    <w:rsid w:val="00273234"/>
    <w:rsid w:val="00316A72"/>
    <w:rsid w:val="0033053B"/>
    <w:rsid w:val="003B25B8"/>
    <w:rsid w:val="00520F20"/>
    <w:rsid w:val="005E5417"/>
    <w:rsid w:val="00611534"/>
    <w:rsid w:val="0072293A"/>
    <w:rsid w:val="0077001D"/>
    <w:rsid w:val="007E275E"/>
    <w:rsid w:val="00842431"/>
    <w:rsid w:val="00867EB6"/>
    <w:rsid w:val="00882C90"/>
    <w:rsid w:val="008F49AB"/>
    <w:rsid w:val="009D2F1A"/>
    <w:rsid w:val="00A01645"/>
    <w:rsid w:val="00A36A8C"/>
    <w:rsid w:val="00B93C64"/>
    <w:rsid w:val="00C36F21"/>
    <w:rsid w:val="00C42969"/>
    <w:rsid w:val="00D42FF6"/>
    <w:rsid w:val="00DC1BB9"/>
    <w:rsid w:val="00DF58F2"/>
    <w:rsid w:val="00E7776B"/>
    <w:rsid w:val="00EA7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D43AF60-3FA4-4FB2-B83C-648D2626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4243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4296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253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4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miniwebtool.com/random-name-picker/" TargetMode="External"/><Relationship Id="rId5" Type="http://schemas.openxmlformats.org/officeDocument/2006/relationships/hyperlink" Target="https://docs.python.org/2/faq/design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6</TotalTime>
  <Pages>2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ace University</Company>
  <LinksUpToDate>false</LinksUpToDate>
  <CharactersWithSpaces>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gas Luciano, Mr. Victor M.</cp:lastModifiedBy>
  <cp:revision>10</cp:revision>
  <dcterms:created xsi:type="dcterms:W3CDTF">2018-04-13T16:30:00Z</dcterms:created>
  <dcterms:modified xsi:type="dcterms:W3CDTF">2018-04-20T16:17:00Z</dcterms:modified>
</cp:coreProperties>
</file>